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3A0B" w:rsidRPr="00D33404" w:rsidRDefault="00095602" w:rsidP="004C2DFC">
      <w:pPr>
        <w:pStyle w:val="PlainText"/>
        <w:rPr>
          <w:rFonts w:asciiTheme="majorHAnsi" w:hAnsiTheme="majorHAnsi" w:cs="Courier New"/>
          <w:b/>
          <w:sz w:val="32"/>
          <w:szCs w:val="32"/>
        </w:rPr>
      </w:pPr>
      <w:r w:rsidRPr="00D33404">
        <w:rPr>
          <w:rFonts w:asciiTheme="majorHAnsi" w:hAnsiTheme="majorHAnsi" w:cs="Courier New"/>
          <w:b/>
          <w:sz w:val="32"/>
          <w:szCs w:val="32"/>
        </w:rPr>
        <w:t xml:space="preserve">  In-class Exercise</w:t>
      </w:r>
      <w:r w:rsidR="00633A0B" w:rsidRPr="00D33404">
        <w:rPr>
          <w:rFonts w:asciiTheme="majorHAnsi" w:hAnsiTheme="majorHAnsi" w:cs="Courier New"/>
          <w:b/>
          <w:sz w:val="32"/>
          <w:szCs w:val="32"/>
        </w:rPr>
        <w:t xml:space="preserve"> 1 </w:t>
      </w:r>
      <w:r w:rsidR="00FE127C">
        <w:rPr>
          <w:rFonts w:asciiTheme="majorHAnsi" w:hAnsiTheme="majorHAnsi" w:cs="Courier New"/>
          <w:b/>
          <w:sz w:val="32"/>
          <w:szCs w:val="32"/>
        </w:rPr>
        <w:t xml:space="preserve">: </w:t>
      </w:r>
      <w:r w:rsidR="00633A0B" w:rsidRPr="00D33404">
        <w:rPr>
          <w:rFonts w:asciiTheme="majorHAnsi" w:hAnsiTheme="majorHAnsi" w:cs="Courier New"/>
          <w:b/>
          <w:sz w:val="32"/>
          <w:szCs w:val="32"/>
        </w:rPr>
        <w:t xml:space="preserve">Temperature </w:t>
      </w:r>
      <w:r w:rsidR="00FE127C">
        <w:rPr>
          <w:rFonts w:asciiTheme="majorHAnsi" w:hAnsiTheme="majorHAnsi" w:cs="Courier New"/>
          <w:b/>
          <w:sz w:val="32"/>
          <w:szCs w:val="32"/>
        </w:rPr>
        <w:t>Data</w:t>
      </w:r>
    </w:p>
    <w:p w:rsidR="00633A0B" w:rsidRDefault="00633A0B" w:rsidP="004C2DFC">
      <w:pPr>
        <w:pStyle w:val="PlainText"/>
        <w:rPr>
          <w:rFonts w:asciiTheme="majorHAnsi" w:hAnsiTheme="majorHAnsi" w:cs="Courier New"/>
        </w:rPr>
      </w:pPr>
    </w:p>
    <w:p w:rsidR="00633A0B" w:rsidRDefault="005C7C15" w:rsidP="004C2DFC">
      <w:pPr>
        <w:pStyle w:val="PlainText"/>
        <w:rPr>
          <w:rFonts w:asciiTheme="majorHAnsi" w:hAnsiTheme="majorHAnsi" w:cs="Courier New"/>
        </w:rPr>
      </w:pPr>
      <w:r>
        <w:rPr>
          <w:rFonts w:asciiTheme="majorHAnsi" w:hAnsiTheme="majorHAnsi" w:cs="Courier New" w:hint="eastAsia"/>
        </w:rPr>
        <w:t>(due Mon</w:t>
      </w:r>
      <w:r w:rsidR="00633A0B">
        <w:rPr>
          <w:rFonts w:asciiTheme="majorHAnsi" w:hAnsiTheme="majorHAnsi" w:cs="Courier New" w:hint="eastAsia"/>
        </w:rPr>
        <w:t xml:space="preserve"> </w:t>
      </w:r>
      <w:r>
        <w:rPr>
          <w:rFonts w:asciiTheme="majorHAnsi" w:hAnsiTheme="majorHAnsi" w:cs="Courier New"/>
        </w:rPr>
        <w:t>1</w:t>
      </w:r>
      <w:r w:rsidR="00633A0B">
        <w:rPr>
          <w:rFonts w:asciiTheme="majorHAnsi" w:hAnsiTheme="majorHAnsi" w:cs="Courier New" w:hint="eastAsia"/>
        </w:rPr>
        <w:t>/</w:t>
      </w:r>
      <w:r>
        <w:rPr>
          <w:rFonts w:asciiTheme="majorHAnsi" w:hAnsiTheme="majorHAnsi" w:cs="Courier New"/>
        </w:rPr>
        <w:t>3</w:t>
      </w:r>
      <w:r w:rsidR="00FE127C">
        <w:rPr>
          <w:rFonts w:asciiTheme="majorHAnsi" w:hAnsiTheme="majorHAnsi" w:cs="Courier New"/>
        </w:rPr>
        <w:t>1</w:t>
      </w:r>
      <w:r w:rsidR="00633A0B">
        <w:rPr>
          <w:rFonts w:asciiTheme="majorHAnsi" w:hAnsiTheme="majorHAnsi" w:cs="Courier New" w:hint="eastAsia"/>
        </w:rPr>
        <w:t>/201</w:t>
      </w:r>
      <w:r>
        <w:rPr>
          <w:rFonts w:asciiTheme="majorHAnsi" w:hAnsiTheme="majorHAnsi" w:cs="Courier New"/>
        </w:rPr>
        <w:t>7</w:t>
      </w:r>
      <w:r w:rsidR="00633A0B">
        <w:rPr>
          <w:rFonts w:asciiTheme="majorHAnsi" w:hAnsiTheme="majorHAnsi" w:cs="Courier New" w:hint="eastAsia"/>
        </w:rPr>
        <w:t xml:space="preserve">) </w:t>
      </w:r>
    </w:p>
    <w:p w:rsidR="00633A0B" w:rsidRDefault="00633A0B" w:rsidP="004C2DFC">
      <w:pPr>
        <w:pStyle w:val="PlainText"/>
        <w:rPr>
          <w:rFonts w:asciiTheme="majorHAnsi" w:hAnsiTheme="majorHAnsi" w:cs="Courier New"/>
        </w:rPr>
      </w:pPr>
    </w:p>
    <w:p w:rsidR="00633A0B" w:rsidRPr="00633A0B" w:rsidRDefault="00633A0B" w:rsidP="00633A0B">
      <w:pPr>
        <w:pStyle w:val="PlainText"/>
        <w:jc w:val="center"/>
        <w:rPr>
          <w:rFonts w:asciiTheme="majorHAnsi" w:hAnsiTheme="majorHAnsi" w:cs="Courier New"/>
        </w:rPr>
      </w:pPr>
      <w:r w:rsidRPr="00633A0B">
        <w:rPr>
          <w:rFonts w:asciiTheme="majorHAnsi" w:hAnsiTheme="majorHAnsi" w:cs="Courier New" w:hint="eastAsia"/>
          <w:sz w:val="32"/>
          <w:szCs w:val="32"/>
          <w:u w:val="single"/>
        </w:rPr>
        <w:t>Name:</w:t>
      </w:r>
      <w:r w:rsidR="005C7C15">
        <w:rPr>
          <w:rFonts w:asciiTheme="majorHAnsi" w:hAnsiTheme="majorHAnsi" w:cs="Courier New"/>
          <w:sz w:val="32"/>
          <w:szCs w:val="32"/>
          <w:u w:val="single"/>
        </w:rPr>
        <w:t xml:space="preserve"> </w:t>
      </w:r>
    </w:p>
    <w:p w:rsidR="00633A0B" w:rsidRDefault="00633A0B" w:rsidP="004C2DFC">
      <w:pPr>
        <w:pStyle w:val="PlainText"/>
        <w:rPr>
          <w:rFonts w:asciiTheme="majorHAnsi" w:hAnsiTheme="majorHAnsi" w:cs="Courier New"/>
        </w:rPr>
      </w:pPr>
    </w:p>
    <w:p w:rsidR="00633A0B" w:rsidRPr="00633A0B" w:rsidRDefault="00633A0B" w:rsidP="004C2DFC">
      <w:pPr>
        <w:pStyle w:val="PlainText"/>
        <w:rPr>
          <w:rFonts w:asciiTheme="majorHAnsi" w:hAnsiTheme="majorHAnsi" w:cs="Courier New"/>
        </w:rPr>
      </w:pPr>
    </w:p>
    <w:p w:rsidR="0080231E" w:rsidRPr="004C2DFC" w:rsidRDefault="0080231E" w:rsidP="004C2DFC">
      <w:pPr>
        <w:pStyle w:val="PlainText"/>
        <w:rPr>
          <w:rFonts w:ascii="Courier New" w:hAnsi="Courier New" w:cs="Courier New"/>
        </w:rPr>
      </w:pPr>
    </w:p>
    <w:p w:rsidR="005C7C15" w:rsidRPr="005C7C15" w:rsidRDefault="00095602" w:rsidP="004C2DFC">
      <w:pPr>
        <w:pStyle w:val="PlainText"/>
        <w:rPr>
          <w:rFonts w:ascii="Times New Roman" w:hAnsi="Times New Roman" w:cs="Times New Roman"/>
          <w:sz w:val="28"/>
          <w:szCs w:val="28"/>
        </w:rPr>
      </w:pPr>
      <w:r w:rsidRPr="005C7C15">
        <w:rPr>
          <w:rFonts w:ascii="Times New Roman" w:hAnsi="Times New Roman" w:cs="Times New Roman"/>
          <w:sz w:val="28"/>
          <w:szCs w:val="28"/>
        </w:rPr>
        <w:t xml:space="preserve">Use This file as a template for your </w:t>
      </w:r>
      <w:r w:rsidR="005C7C15" w:rsidRPr="005C7C15">
        <w:rPr>
          <w:rFonts w:ascii="Times New Roman" w:hAnsi="Times New Roman" w:cs="Times New Roman"/>
          <w:sz w:val="28"/>
          <w:szCs w:val="28"/>
        </w:rPr>
        <w:t xml:space="preserve">report.  </w:t>
      </w:r>
      <w:r w:rsidRPr="005C7C15">
        <w:rPr>
          <w:rFonts w:ascii="Times New Roman" w:hAnsi="Times New Roman" w:cs="Times New Roman"/>
          <w:sz w:val="28"/>
          <w:szCs w:val="28"/>
        </w:rPr>
        <w:t>Submit your code and comments together with (selected) output from R console.</w:t>
      </w:r>
      <w:r w:rsidR="00633A0B" w:rsidRPr="005C7C15">
        <w:rPr>
          <w:rFonts w:ascii="Times New Roman" w:hAnsi="Times New Roman" w:cs="Times New Roman"/>
          <w:sz w:val="28"/>
          <w:szCs w:val="28"/>
        </w:rPr>
        <w:t xml:space="preserve">  </w:t>
      </w:r>
    </w:p>
    <w:p w:rsidR="005C7C15" w:rsidRDefault="005C7C15" w:rsidP="004C2DFC">
      <w:pPr>
        <w:pStyle w:val="PlainText"/>
        <w:rPr>
          <w:rFonts w:ascii="Times New Roman" w:hAnsi="Times New Roman" w:cs="Times New Roman"/>
          <w:sz w:val="24"/>
          <w:szCs w:val="24"/>
        </w:rPr>
      </w:pPr>
    </w:p>
    <w:p w:rsidR="005C7C15" w:rsidRDefault="00633A0B" w:rsidP="005C7C15">
      <w:pPr>
        <w:pStyle w:val="PlainText"/>
        <w:numPr>
          <w:ilvl w:val="0"/>
          <w:numId w:val="2"/>
        </w:numPr>
        <w:rPr>
          <w:rFonts w:ascii="Times New Roman" w:hAnsi="Times New Roman" w:cs="Times New Roman"/>
          <w:sz w:val="24"/>
          <w:szCs w:val="24"/>
        </w:rPr>
      </w:pPr>
      <w:r w:rsidRPr="00E6098C">
        <w:rPr>
          <w:rFonts w:ascii="Times New Roman" w:hAnsi="Times New Roman" w:cs="Times New Roman"/>
          <w:sz w:val="24"/>
          <w:szCs w:val="24"/>
        </w:rPr>
        <w:t xml:space="preserve">Your comments must be </w:t>
      </w:r>
      <w:r w:rsidR="005C7C15" w:rsidRPr="005C7C15">
        <w:rPr>
          <w:rFonts w:ascii="Times New Roman" w:hAnsi="Times New Roman" w:cs="Times New Roman"/>
          <w:color w:val="FF0000"/>
          <w:sz w:val="24"/>
          <w:szCs w:val="24"/>
        </w:rPr>
        <w:t>Arial font</w:t>
      </w:r>
      <w:r w:rsidR="005C7C15">
        <w:rPr>
          <w:rFonts w:ascii="Times New Roman" w:hAnsi="Times New Roman" w:cs="Times New Roman"/>
          <w:sz w:val="24"/>
          <w:szCs w:val="24"/>
        </w:rPr>
        <w:t xml:space="preserve">, and </w:t>
      </w:r>
      <w:r w:rsidRPr="00E6098C">
        <w:rPr>
          <w:rFonts w:ascii="Times New Roman" w:hAnsi="Times New Roman" w:cs="Times New Roman"/>
          <w:b/>
          <w:color w:val="FF0000"/>
          <w:sz w:val="24"/>
          <w:szCs w:val="24"/>
        </w:rPr>
        <w:t>BOLD FACED</w:t>
      </w:r>
      <w:r w:rsidRPr="00E6098C">
        <w:rPr>
          <w:rFonts w:ascii="Times New Roman" w:hAnsi="Times New Roman" w:cs="Times New Roman"/>
          <w:sz w:val="24"/>
          <w:szCs w:val="24"/>
        </w:rPr>
        <w:t xml:space="preserve">. </w:t>
      </w:r>
    </w:p>
    <w:p w:rsidR="005C7C15" w:rsidRDefault="005C7C15" w:rsidP="005C7C15">
      <w:pPr>
        <w:pStyle w:val="PlainText"/>
        <w:numPr>
          <w:ilvl w:val="1"/>
          <w:numId w:val="2"/>
        </w:numPr>
        <w:rPr>
          <w:rFonts w:ascii="Times New Roman" w:hAnsi="Times New Roman" w:cs="Times New Roman"/>
          <w:sz w:val="24"/>
          <w:szCs w:val="24"/>
        </w:rPr>
      </w:pPr>
      <w:r>
        <w:rPr>
          <w:rFonts w:ascii="Times New Roman" w:hAnsi="Times New Roman" w:cs="Times New Roman"/>
          <w:sz w:val="24"/>
          <w:szCs w:val="24"/>
        </w:rPr>
        <w:t xml:space="preserve">E.g. </w:t>
      </w:r>
      <w:r w:rsidRPr="005C7C15">
        <w:rPr>
          <w:rFonts w:ascii="Arial" w:hAnsi="Arial" w:cs="Arial"/>
          <w:b/>
          <w:sz w:val="24"/>
          <w:szCs w:val="24"/>
        </w:rPr>
        <w:t xml:space="preserve">Therefore I conclude that sample mean of the series is not significantly different from zero. </w:t>
      </w:r>
      <w:r>
        <w:rPr>
          <w:rFonts w:ascii="Times New Roman" w:hAnsi="Times New Roman" w:cs="Times New Roman"/>
          <w:sz w:val="24"/>
          <w:szCs w:val="24"/>
        </w:rPr>
        <w:t xml:space="preserve"> </w:t>
      </w:r>
    </w:p>
    <w:p w:rsidR="0080231E" w:rsidRDefault="005C7C15" w:rsidP="005C7C15">
      <w:pPr>
        <w:pStyle w:val="PlainText"/>
        <w:numPr>
          <w:ilvl w:val="0"/>
          <w:numId w:val="2"/>
        </w:numPr>
        <w:rPr>
          <w:rFonts w:ascii="Times New Roman" w:hAnsi="Times New Roman" w:cs="Times New Roman"/>
          <w:sz w:val="24"/>
          <w:szCs w:val="24"/>
        </w:rPr>
      </w:pPr>
      <w:r>
        <w:rPr>
          <w:rFonts w:ascii="Times New Roman" w:hAnsi="Times New Roman" w:cs="Times New Roman"/>
          <w:sz w:val="24"/>
          <w:szCs w:val="24"/>
        </w:rPr>
        <w:t xml:space="preserve">Your code must be </w:t>
      </w:r>
      <w:r w:rsidRPr="005C7C15">
        <w:rPr>
          <w:rFonts w:ascii="Times New Roman" w:hAnsi="Times New Roman" w:cs="Times New Roman"/>
          <w:color w:val="FF0000"/>
          <w:sz w:val="24"/>
          <w:szCs w:val="24"/>
        </w:rPr>
        <w:t>Lucida Console</w:t>
      </w:r>
      <w:r>
        <w:rPr>
          <w:rFonts w:ascii="Times New Roman" w:hAnsi="Times New Roman" w:cs="Times New Roman"/>
          <w:sz w:val="24"/>
          <w:szCs w:val="24"/>
        </w:rPr>
        <w:t xml:space="preserve"> font.  </w:t>
      </w:r>
      <w:r w:rsidR="00633A0B" w:rsidRPr="00E6098C">
        <w:rPr>
          <w:rFonts w:ascii="Times New Roman" w:hAnsi="Times New Roman" w:cs="Times New Roman"/>
          <w:sz w:val="24"/>
          <w:szCs w:val="24"/>
        </w:rPr>
        <w:t xml:space="preserve"> </w:t>
      </w:r>
      <w:r>
        <w:rPr>
          <w:rFonts w:ascii="Times New Roman" w:hAnsi="Times New Roman" w:cs="Times New Roman"/>
          <w:sz w:val="24"/>
          <w:szCs w:val="24"/>
        </w:rPr>
        <w:t>E.g.</w:t>
      </w:r>
    </w:p>
    <w:p w:rsidR="005C7C15" w:rsidRPr="00DA4059" w:rsidRDefault="005C7C15" w:rsidP="005C7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Lucida Console" w:eastAsia="Times New Roman" w:hAnsi="Lucida Console" w:cs="Courier New"/>
          <w:color w:val="1F497D" w:themeColor="text2"/>
          <w:sz w:val="20"/>
          <w:szCs w:val="20"/>
        </w:rPr>
      </w:pPr>
      <w:r w:rsidRPr="00E6098C">
        <w:rPr>
          <w:rFonts w:ascii="Lucida Console" w:hAnsi="Lucida Console" w:cs="Courier New"/>
          <w:color w:val="1F497D" w:themeColor="text2"/>
          <w:sz w:val="20"/>
          <w:szCs w:val="20"/>
        </w:rPr>
        <w:t>X</w:t>
      </w:r>
      <w:r w:rsidRPr="00DA4059">
        <w:rPr>
          <w:rFonts w:ascii="Lucida Console" w:eastAsia="Times New Roman" w:hAnsi="Lucida Console" w:cs="Courier New"/>
          <w:color w:val="1F497D" w:themeColor="text2"/>
          <w:sz w:val="20"/>
          <w:szCs w:val="20"/>
        </w:rPr>
        <w:t xml:space="preserve"> </w:t>
      </w:r>
      <w:r w:rsidRPr="00E6098C">
        <w:rPr>
          <w:rFonts w:ascii="Lucida Console" w:hAnsi="Lucida Console" w:cs="Courier New"/>
          <w:color w:val="1F497D" w:themeColor="text2"/>
          <w:sz w:val="20"/>
          <w:szCs w:val="20"/>
        </w:rPr>
        <w:t xml:space="preserve"> </w:t>
      </w:r>
      <w:r w:rsidRPr="00DA4059">
        <w:rPr>
          <w:rFonts w:ascii="Lucida Console" w:eastAsia="Times New Roman" w:hAnsi="Lucida Console" w:cs="Courier New"/>
          <w:color w:val="1F497D" w:themeColor="text2"/>
          <w:sz w:val="20"/>
          <w:szCs w:val="20"/>
        </w:rPr>
        <w:t>&lt;- ts(D, start=c(1880), freq=1)</w:t>
      </w:r>
    </w:p>
    <w:p w:rsidR="005C7C15" w:rsidRPr="00DA4059" w:rsidRDefault="005C7C15" w:rsidP="005C7C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Lucida Console" w:eastAsia="Times New Roman" w:hAnsi="Lucida Console" w:cs="Courier New"/>
          <w:color w:val="1F497D" w:themeColor="text2"/>
          <w:sz w:val="20"/>
          <w:szCs w:val="20"/>
        </w:rPr>
      </w:pPr>
      <w:r w:rsidRPr="00DA4059">
        <w:rPr>
          <w:rFonts w:ascii="Lucida Console" w:eastAsia="Times New Roman" w:hAnsi="Lucida Console" w:cs="Courier New"/>
          <w:color w:val="1F497D" w:themeColor="text2"/>
          <w:sz w:val="20"/>
          <w:szCs w:val="20"/>
        </w:rPr>
        <w:t>plot(</w:t>
      </w:r>
      <w:r w:rsidRPr="00E6098C">
        <w:rPr>
          <w:rFonts w:ascii="Lucida Console" w:hAnsi="Lucida Console" w:cs="Courier New"/>
          <w:color w:val="1F497D" w:themeColor="text2"/>
          <w:sz w:val="20"/>
          <w:szCs w:val="20"/>
        </w:rPr>
        <w:t>X</w:t>
      </w:r>
      <w:r w:rsidRPr="00DA4059">
        <w:rPr>
          <w:rFonts w:ascii="Lucida Console" w:eastAsia="Times New Roman" w:hAnsi="Lucida Console" w:cs="Courier New"/>
          <w:color w:val="1F497D" w:themeColor="text2"/>
          <w:sz w:val="20"/>
          <w:szCs w:val="20"/>
        </w:rPr>
        <w:t>, type='o')</w:t>
      </w:r>
    </w:p>
    <w:p w:rsidR="005C7C15" w:rsidRDefault="005C7C15" w:rsidP="005C7C15">
      <w:pPr>
        <w:pStyle w:val="PlainText"/>
        <w:ind w:left="1440"/>
        <w:rPr>
          <w:rFonts w:ascii="Times New Roman" w:hAnsi="Times New Roman" w:cs="Times New Roman"/>
          <w:sz w:val="24"/>
          <w:szCs w:val="24"/>
        </w:rPr>
      </w:pPr>
    </w:p>
    <w:p w:rsidR="00D33404" w:rsidRPr="00D33404" w:rsidRDefault="00D33404" w:rsidP="00D33404">
      <w:pPr>
        <w:pStyle w:val="PlainText"/>
        <w:rPr>
          <w:rFonts w:ascii="Times New Roman" w:hAnsi="Times New Roman" w:cs="Times New Roman"/>
          <w:sz w:val="28"/>
          <w:szCs w:val="28"/>
        </w:rPr>
      </w:pPr>
      <w:r w:rsidRPr="00D33404">
        <w:rPr>
          <w:rFonts w:ascii="Times New Roman" w:hAnsi="Times New Roman" w:cs="Times New Roman"/>
          <w:sz w:val="28"/>
          <w:szCs w:val="28"/>
        </w:rPr>
        <w:t xml:space="preserve">You must submit PRINTOUT of this file.  Electronic form can be sent via email to show that you were done before the dead line, but physical copy must be submitted at later date.  </w:t>
      </w:r>
    </w:p>
    <w:p w:rsidR="00633A0B" w:rsidRDefault="00633A0B" w:rsidP="004C2DFC">
      <w:pPr>
        <w:pStyle w:val="PlainText"/>
        <w:pBdr>
          <w:bottom w:val="double" w:sz="6" w:space="1" w:color="auto"/>
        </w:pBdr>
        <w:rPr>
          <w:rFonts w:ascii="Times New Roman" w:hAnsi="Times New Roman" w:cs="Times New Roman"/>
          <w:sz w:val="24"/>
          <w:szCs w:val="24"/>
        </w:rPr>
      </w:pPr>
    </w:p>
    <w:p w:rsidR="00FE127C" w:rsidRDefault="00FE127C" w:rsidP="004C2DFC">
      <w:pPr>
        <w:pStyle w:val="PlainText"/>
        <w:pBdr>
          <w:bottom w:val="double" w:sz="6" w:space="1" w:color="auto"/>
        </w:pBdr>
        <w:rPr>
          <w:rFonts w:ascii="Times New Roman" w:hAnsi="Times New Roman" w:cs="Times New Roman"/>
          <w:sz w:val="24"/>
          <w:szCs w:val="24"/>
        </w:rPr>
      </w:pPr>
    </w:p>
    <w:p w:rsidR="00FE127C" w:rsidRDefault="00FE127C" w:rsidP="004C2DFC">
      <w:pPr>
        <w:pStyle w:val="PlainText"/>
        <w:rPr>
          <w:rFonts w:ascii="Times New Roman" w:hAnsi="Times New Roman" w:cs="Times New Roman"/>
          <w:sz w:val="24"/>
          <w:szCs w:val="24"/>
        </w:rPr>
      </w:pPr>
    </w:p>
    <w:p w:rsidR="00D33404" w:rsidRPr="00E6098C" w:rsidRDefault="00D33404" w:rsidP="004C2DFC">
      <w:pPr>
        <w:pStyle w:val="PlainText"/>
        <w:rPr>
          <w:rFonts w:ascii="Times New Roman" w:hAnsi="Times New Roman" w:cs="Times New Roman"/>
          <w:sz w:val="24"/>
          <w:szCs w:val="24"/>
        </w:rPr>
      </w:pPr>
    </w:p>
    <w:p w:rsidR="00DA4059" w:rsidRDefault="00E6098C" w:rsidP="00E60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r w:rsidRPr="00E6098C">
        <w:rPr>
          <w:rFonts w:ascii="Times New Roman" w:hAnsi="Times New Roman" w:cs="Times New Roman"/>
          <w:color w:val="000000"/>
          <w:sz w:val="24"/>
          <w:szCs w:val="24"/>
        </w:rPr>
        <w:t xml:space="preserve">First, </w:t>
      </w:r>
      <w:r w:rsidR="00D33404">
        <w:rPr>
          <w:rFonts w:ascii="Times New Roman" w:hAnsi="Times New Roman" w:cs="Times New Roman"/>
          <w:color w:val="000000"/>
          <w:sz w:val="24"/>
          <w:szCs w:val="24"/>
        </w:rPr>
        <w:t xml:space="preserve">copy and paste below command in R console.  </w:t>
      </w:r>
    </w:p>
    <w:p w:rsidR="00D33404" w:rsidRPr="00E6098C" w:rsidRDefault="00D33404" w:rsidP="00E60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0"/>
          <w:szCs w:val="20"/>
        </w:rPr>
      </w:pPr>
    </w:p>
    <w:p w:rsidR="00D33404" w:rsidRPr="00D33404" w:rsidRDefault="00D33404" w:rsidP="00D334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1F497D" w:themeColor="text2"/>
          <w:sz w:val="20"/>
          <w:szCs w:val="20"/>
        </w:rPr>
      </w:pPr>
      <w:r w:rsidRPr="00D33404">
        <w:rPr>
          <w:rFonts w:ascii="Lucida Console" w:eastAsia="Times New Roman" w:hAnsi="Lucida Console" w:cs="Courier New"/>
          <w:color w:val="1F497D" w:themeColor="text2"/>
          <w:sz w:val="20"/>
          <w:szCs w:val="20"/>
        </w:rPr>
        <w:t>D  &lt;-</w:t>
      </w:r>
      <w:r>
        <w:rPr>
          <w:rFonts w:ascii="Lucida Console" w:eastAsia="Times New Roman" w:hAnsi="Lucida Console" w:cs="Courier New"/>
          <w:color w:val="1F497D" w:themeColor="text2"/>
          <w:sz w:val="20"/>
          <w:szCs w:val="20"/>
        </w:rPr>
        <w:t xml:space="preserve"> </w:t>
      </w:r>
      <w:r w:rsidRPr="00D33404">
        <w:rPr>
          <w:rFonts w:ascii="Lucida Console" w:eastAsia="Times New Roman" w:hAnsi="Lucida Console" w:cs="Courier New"/>
          <w:color w:val="1F497D" w:themeColor="text2"/>
          <w:sz w:val="20"/>
          <w:szCs w:val="20"/>
        </w:rPr>
        <w:t>read.table("http://gozips.uakron.edu/~nmimoto/pages/datasets/djao2.txt", header=T)</w:t>
      </w:r>
    </w:p>
    <w:p w:rsidR="00D33404" w:rsidRDefault="00D33404" w:rsidP="00D334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1F497D" w:themeColor="text2"/>
          <w:sz w:val="20"/>
          <w:szCs w:val="20"/>
        </w:rPr>
      </w:pPr>
      <w:r w:rsidRPr="00D33404">
        <w:rPr>
          <w:rFonts w:ascii="Lucida Console" w:eastAsia="Times New Roman" w:hAnsi="Lucida Console" w:cs="Courier New"/>
          <w:color w:val="1F497D" w:themeColor="text2"/>
          <w:sz w:val="20"/>
          <w:szCs w:val="20"/>
        </w:rPr>
        <w:t>B</w:t>
      </w:r>
      <w:r>
        <w:rPr>
          <w:rFonts w:ascii="Lucida Console" w:eastAsia="Times New Roman" w:hAnsi="Lucida Console" w:cs="Courier New"/>
          <w:color w:val="1F497D" w:themeColor="text2"/>
          <w:sz w:val="20"/>
          <w:szCs w:val="20"/>
        </w:rPr>
        <w:t>1</w:t>
      </w:r>
      <w:r w:rsidRPr="00D33404">
        <w:rPr>
          <w:rFonts w:ascii="Lucida Console" w:eastAsia="Times New Roman" w:hAnsi="Lucida Console" w:cs="Courier New"/>
          <w:color w:val="1F497D" w:themeColor="text2"/>
          <w:sz w:val="20"/>
          <w:szCs w:val="20"/>
        </w:rPr>
        <w:t xml:space="preserve"> &lt;- ts(D$AO, start=c(1,1), freq=1)</w:t>
      </w:r>
    </w:p>
    <w:p w:rsidR="00D33404" w:rsidRPr="00D33404" w:rsidRDefault="00D33404" w:rsidP="00D334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1F497D" w:themeColor="text2"/>
          <w:sz w:val="20"/>
          <w:szCs w:val="20"/>
        </w:rPr>
      </w:pPr>
      <w:r>
        <w:rPr>
          <w:rFonts w:ascii="Lucida Console" w:eastAsia="Times New Roman" w:hAnsi="Lucida Console" w:cs="Courier New"/>
          <w:color w:val="1F497D" w:themeColor="text2"/>
          <w:sz w:val="20"/>
          <w:szCs w:val="20"/>
        </w:rPr>
        <w:t xml:space="preserve">B  &lt;- </w:t>
      </w:r>
      <w:r w:rsidRPr="00D33404">
        <w:rPr>
          <w:rFonts w:ascii="Lucida Console" w:eastAsia="Times New Roman" w:hAnsi="Lucida Console" w:cs="Courier New"/>
          <w:color w:val="1F497D" w:themeColor="text2"/>
          <w:sz w:val="20"/>
          <w:szCs w:val="20"/>
        </w:rPr>
        <w:t>diff(log(B</w:t>
      </w:r>
      <w:r>
        <w:rPr>
          <w:rFonts w:ascii="Lucida Console" w:eastAsia="Times New Roman" w:hAnsi="Lucida Console" w:cs="Courier New"/>
          <w:color w:val="1F497D" w:themeColor="text2"/>
          <w:sz w:val="20"/>
          <w:szCs w:val="20"/>
        </w:rPr>
        <w:t>1))*100</w:t>
      </w:r>
    </w:p>
    <w:p w:rsidR="00D33404" w:rsidRDefault="00D33404"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1F497D" w:themeColor="text2"/>
          <w:sz w:val="20"/>
          <w:szCs w:val="20"/>
        </w:rPr>
      </w:pPr>
    </w:p>
    <w:p w:rsidR="00DA4059" w:rsidRPr="00D33404" w:rsidRDefault="00D33404" w:rsidP="004C2DFC">
      <w:pPr>
        <w:pStyle w:val="PlainText"/>
        <w:rPr>
          <w:rFonts w:ascii="Times New Roman" w:hAnsi="Times New Roman" w:cs="Times New Roman"/>
        </w:rPr>
      </w:pPr>
      <w:r w:rsidRPr="00D33404">
        <w:rPr>
          <w:rFonts w:ascii="Times New Roman" w:hAnsi="Times New Roman" w:cs="Times New Roman"/>
        </w:rPr>
        <w:t>Now your “B</w:t>
      </w:r>
      <w:r w:rsidR="00A95D4F">
        <w:rPr>
          <w:rFonts w:ascii="Times New Roman" w:hAnsi="Times New Roman" w:cs="Times New Roman"/>
        </w:rPr>
        <w:t>” in R contains 251</w:t>
      </w:r>
      <w:r w:rsidRPr="00D33404">
        <w:rPr>
          <w:rFonts w:ascii="Times New Roman" w:hAnsi="Times New Roman" w:cs="Times New Roman"/>
        </w:rPr>
        <w:t xml:space="preserve"> daily log-return of Australian All Ordinaries Stock Index. </w:t>
      </w:r>
      <w:r w:rsidR="00A95D4F">
        <w:rPr>
          <w:rFonts w:ascii="Times New Roman" w:hAnsi="Times New Roman" w:cs="Times New Roman"/>
        </w:rPr>
        <w:t xml:space="preserve">That is how much (in %) Australian Stock market went up and down each day.  </w:t>
      </w:r>
    </w:p>
    <w:p w:rsidR="00DA4059" w:rsidRDefault="00DA4059"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FE127C" w:rsidRPr="00DA4059" w:rsidRDefault="00FE127C"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DA4059" w:rsidRPr="00DA4059" w:rsidRDefault="00DA4059" w:rsidP="00DA40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DA4059" w:rsidRPr="00D33404" w:rsidRDefault="00D33404" w:rsidP="00507BC2">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r w:rsidRPr="00D33404">
        <w:rPr>
          <w:rFonts w:ascii="Times New Roman" w:hAnsi="Times New Roman" w:cs="Times New Roman"/>
          <w:color w:val="000000"/>
          <w:sz w:val="24"/>
          <w:szCs w:val="24"/>
        </w:rPr>
        <w:lastRenderedPageBreak/>
        <w:t>Plot the time series “B”.  Does it look (</w:t>
      </w:r>
      <w:r w:rsidR="001C4762">
        <w:rPr>
          <w:rFonts w:ascii="Times New Roman" w:hAnsi="Times New Roman" w:cs="Times New Roman"/>
          <w:color w:val="000000"/>
          <w:sz w:val="24"/>
          <w:szCs w:val="24"/>
        </w:rPr>
        <w:t>w</w:t>
      </w:r>
      <w:r w:rsidRPr="00D33404">
        <w:rPr>
          <w:rFonts w:ascii="Times New Roman" w:hAnsi="Times New Roman" w:cs="Times New Roman"/>
          <w:color w:val="000000"/>
          <w:sz w:val="24"/>
          <w:szCs w:val="24"/>
        </w:rPr>
        <w:t xml:space="preserve">eakly) stationary?  </w:t>
      </w:r>
      <w:r w:rsidR="001C4762">
        <w:rPr>
          <w:rFonts w:ascii="Times New Roman" w:hAnsi="Times New Roman" w:cs="Times New Roman"/>
          <w:color w:val="000000"/>
          <w:sz w:val="24"/>
          <w:szCs w:val="24"/>
        </w:rPr>
        <w:t>State the definition of stationarity, then b</w:t>
      </w:r>
      <w:r w:rsidR="00A95D4F">
        <w:rPr>
          <w:rFonts w:ascii="Times New Roman" w:hAnsi="Times New Roman" w:cs="Times New Roman"/>
          <w:color w:val="000000"/>
          <w:sz w:val="24"/>
          <w:szCs w:val="24"/>
        </w:rPr>
        <w:t>riefly e</w:t>
      </w:r>
      <w:r w:rsidRPr="00D33404">
        <w:rPr>
          <w:rFonts w:ascii="Times New Roman" w:hAnsi="Times New Roman" w:cs="Times New Roman"/>
          <w:color w:val="000000"/>
          <w:sz w:val="24"/>
          <w:szCs w:val="24"/>
        </w:rPr>
        <w:t>xplain</w:t>
      </w:r>
      <w:r w:rsidR="001C4762">
        <w:rPr>
          <w:rFonts w:ascii="Times New Roman" w:hAnsi="Times New Roman" w:cs="Times New Roman"/>
          <w:color w:val="000000"/>
          <w:sz w:val="24"/>
          <w:szCs w:val="24"/>
        </w:rPr>
        <w:t xml:space="preserve"> what you see in the plot of “B” regarding the stationarity</w:t>
      </w:r>
      <w:r w:rsidRPr="00D33404">
        <w:rPr>
          <w:rFonts w:ascii="Times New Roman" w:hAnsi="Times New Roman" w:cs="Times New Roman"/>
          <w:color w:val="000000"/>
          <w:sz w:val="24"/>
          <w:szCs w:val="24"/>
        </w:rPr>
        <w:t xml:space="preserve">.  </w:t>
      </w:r>
    </w:p>
    <w:p w:rsidR="00E6098C" w:rsidRDefault="00E6098C"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E6098C"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r w:rsidRPr="00D31DDD">
        <w:rPr>
          <w:rFonts w:ascii="Lucida Console" w:hAnsi="Lucida Console" w:cs="Times New Roman"/>
          <w:color w:val="365F91" w:themeColor="accent1" w:themeShade="BF"/>
          <w:sz w:val="24"/>
          <w:szCs w:val="24"/>
        </w:rPr>
        <w:t>(Your code)</w:t>
      </w:r>
    </w:p>
    <w:p w:rsidR="00D31DDD" w:rsidRP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p>
    <w:p w:rsidR="00D31DDD" w:rsidRP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000000"/>
          <w:sz w:val="24"/>
          <w:szCs w:val="24"/>
        </w:rPr>
      </w:pPr>
      <w:r w:rsidRPr="00D31DDD">
        <w:rPr>
          <w:rFonts w:ascii="Arial" w:hAnsi="Arial" w:cs="Arial"/>
          <w:b/>
          <w:color w:val="000000"/>
          <w:sz w:val="24"/>
          <w:szCs w:val="24"/>
        </w:rPr>
        <w:t>(Your comment)</w:t>
      </w:r>
    </w:p>
    <w:p w:rsidR="00E6098C" w:rsidRDefault="00E6098C"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Pr="00E6098C" w:rsidRDefault="00D31DDD" w:rsidP="00DA405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3404" w:rsidRDefault="00D33404" w:rsidP="00DA4059">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Plot the ACF of “B”.  Does the series look like White Noise?  Briefly explain.  </w:t>
      </w:r>
    </w:p>
    <w:p w:rsidR="00D33404" w:rsidRDefault="00D33404" w:rsidP="00D334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r w:rsidRPr="00D31DDD">
        <w:rPr>
          <w:rFonts w:ascii="Lucida Console" w:hAnsi="Lucida Console" w:cs="Times New Roman"/>
          <w:color w:val="365F91" w:themeColor="accent1" w:themeShade="BF"/>
          <w:sz w:val="24"/>
          <w:szCs w:val="24"/>
        </w:rPr>
        <w:t>(Your code)</w:t>
      </w:r>
    </w:p>
    <w:p w:rsidR="001C4762" w:rsidRPr="00D31DDD"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p>
    <w:p w:rsidR="001C4762" w:rsidRPr="00D31DDD"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000000"/>
          <w:sz w:val="24"/>
          <w:szCs w:val="24"/>
        </w:rPr>
      </w:pPr>
      <w:r w:rsidRPr="00D31DDD">
        <w:rPr>
          <w:rFonts w:ascii="Arial" w:hAnsi="Arial" w:cs="Arial"/>
          <w:b/>
          <w:color w:val="000000"/>
          <w:sz w:val="24"/>
          <w:szCs w:val="24"/>
        </w:rPr>
        <w:t>(Your comment)</w:t>
      </w: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3404" w:rsidRDefault="00D33404" w:rsidP="00D334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3404" w:rsidRDefault="00D33404" w:rsidP="00D334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34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34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34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34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34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3404" w:rsidRDefault="00D33404" w:rsidP="00D334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A4059" w:rsidRDefault="00D33404" w:rsidP="00DA4059">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Obtain the numerical value of the blue dashed lines in ACF plot.  What does the line represent?  </w:t>
      </w:r>
      <w:r w:rsidR="00DA4059" w:rsidRPr="00E6098C">
        <w:rPr>
          <w:rFonts w:ascii="Times New Roman" w:hAnsi="Times New Roman" w:cs="Times New Roman"/>
          <w:color w:val="000000"/>
          <w:sz w:val="24"/>
          <w:szCs w:val="24"/>
        </w:rPr>
        <w:t xml:space="preserve"> </w:t>
      </w:r>
    </w:p>
    <w:p w:rsidR="00E6098C" w:rsidRDefault="00E6098C" w:rsidP="00E60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E6098C" w:rsidRDefault="00E6098C" w:rsidP="00E60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r w:rsidRPr="00D31DDD">
        <w:rPr>
          <w:rFonts w:ascii="Lucida Console" w:hAnsi="Lucida Console" w:cs="Times New Roman"/>
          <w:color w:val="365F91" w:themeColor="accent1" w:themeShade="BF"/>
          <w:sz w:val="24"/>
          <w:szCs w:val="24"/>
        </w:rPr>
        <w:t>(Your code)</w:t>
      </w:r>
    </w:p>
    <w:p w:rsidR="001C4762" w:rsidRPr="00D31DDD"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p>
    <w:p w:rsidR="001C4762" w:rsidRPr="00D31DDD"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000000"/>
          <w:sz w:val="24"/>
          <w:szCs w:val="24"/>
        </w:rPr>
      </w:pPr>
      <w:r w:rsidRPr="00D31DDD">
        <w:rPr>
          <w:rFonts w:ascii="Arial" w:hAnsi="Arial" w:cs="Arial"/>
          <w:b/>
          <w:color w:val="000000"/>
          <w:sz w:val="24"/>
          <w:szCs w:val="24"/>
        </w:rPr>
        <w:t>(Your comment)</w:t>
      </w: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E6098C" w:rsidRPr="00E6098C" w:rsidRDefault="00E6098C" w:rsidP="001C4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rPr>
      </w:pPr>
    </w:p>
    <w:p w:rsidR="00DA4059" w:rsidRDefault="00DA4059" w:rsidP="00DA4059">
      <w:pPr>
        <w:pStyle w:val="ListParagraph"/>
        <w:rPr>
          <w:rFonts w:ascii="Times New Roman" w:hAnsi="Times New Roman" w:cs="Times New Roman"/>
          <w:color w:val="000000"/>
          <w:sz w:val="24"/>
          <w:szCs w:val="24"/>
        </w:rPr>
      </w:pPr>
    </w:p>
    <w:p w:rsidR="00D31DDD" w:rsidRDefault="00D31DDD" w:rsidP="00DA4059">
      <w:pPr>
        <w:pStyle w:val="ListParagraph"/>
        <w:rPr>
          <w:rFonts w:ascii="Times New Roman" w:hAnsi="Times New Roman" w:cs="Times New Roman"/>
          <w:color w:val="000000"/>
          <w:sz w:val="24"/>
          <w:szCs w:val="24"/>
        </w:rPr>
      </w:pPr>
    </w:p>
    <w:p w:rsidR="00D31DDD" w:rsidRDefault="00D31DDD" w:rsidP="00DA4059">
      <w:pPr>
        <w:pStyle w:val="ListParagraph"/>
        <w:rPr>
          <w:rFonts w:ascii="Times New Roman" w:hAnsi="Times New Roman" w:cs="Times New Roman"/>
          <w:color w:val="000000"/>
          <w:sz w:val="24"/>
          <w:szCs w:val="24"/>
        </w:rPr>
      </w:pPr>
    </w:p>
    <w:p w:rsidR="00D31DDD" w:rsidRDefault="00D31DDD" w:rsidP="00DA4059">
      <w:pPr>
        <w:pStyle w:val="ListParagraph"/>
        <w:rPr>
          <w:rFonts w:ascii="Times New Roman" w:hAnsi="Times New Roman" w:cs="Times New Roman"/>
          <w:color w:val="000000"/>
          <w:sz w:val="24"/>
          <w:szCs w:val="24"/>
        </w:rPr>
      </w:pPr>
    </w:p>
    <w:p w:rsidR="00D31DDD" w:rsidRPr="00E6098C" w:rsidRDefault="00D31DDD" w:rsidP="00DA4059">
      <w:pPr>
        <w:pStyle w:val="ListParagraph"/>
        <w:rPr>
          <w:rFonts w:ascii="Times New Roman" w:hAnsi="Times New Roman" w:cs="Times New Roman"/>
          <w:color w:val="000000"/>
          <w:sz w:val="24"/>
          <w:szCs w:val="24"/>
        </w:rPr>
      </w:pPr>
    </w:p>
    <w:p w:rsidR="00D31DDD" w:rsidRDefault="000B1C7A" w:rsidP="00DA4059">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hat is the sample</w:t>
      </w:r>
      <w:r w:rsidR="00D33404">
        <w:rPr>
          <w:rFonts w:ascii="Times New Roman" w:hAnsi="Times New Roman" w:cs="Times New Roman"/>
          <w:color w:val="000000"/>
          <w:sz w:val="24"/>
          <w:szCs w:val="24"/>
        </w:rPr>
        <w:t xml:space="preserve"> mean </w:t>
      </w:r>
      <w:r>
        <w:rPr>
          <w:rFonts w:ascii="Times New Roman" w:hAnsi="Times New Roman" w:cs="Times New Roman"/>
          <w:color w:val="000000"/>
          <w:sz w:val="24"/>
          <w:szCs w:val="24"/>
        </w:rPr>
        <w:t xml:space="preserve">and sample standard deviation </w:t>
      </w:r>
      <w:bookmarkStart w:id="0" w:name="_GoBack"/>
      <w:bookmarkEnd w:id="0"/>
      <w:r w:rsidR="00D33404">
        <w:rPr>
          <w:rFonts w:ascii="Times New Roman" w:hAnsi="Times New Roman" w:cs="Times New Roman"/>
          <w:color w:val="000000"/>
          <w:sz w:val="24"/>
          <w:szCs w:val="24"/>
        </w:rPr>
        <w:t xml:space="preserve">of “B”?  </w:t>
      </w:r>
      <w:r w:rsidR="00DA4059" w:rsidRPr="00E6098C">
        <w:rPr>
          <w:rFonts w:ascii="Times New Roman" w:hAnsi="Times New Roman" w:cs="Times New Roman"/>
          <w:color w:val="000000"/>
          <w:sz w:val="24"/>
          <w:szCs w:val="24"/>
        </w:rPr>
        <w:t xml:space="preserve"> </w:t>
      </w:r>
    </w:p>
    <w:p w:rsidR="00D31DDD" w:rsidRDefault="00D31DDD"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r w:rsidRPr="00D31DDD">
        <w:rPr>
          <w:rFonts w:ascii="Lucida Console" w:hAnsi="Lucida Console" w:cs="Times New Roman"/>
          <w:color w:val="365F91" w:themeColor="accent1" w:themeShade="BF"/>
          <w:sz w:val="24"/>
          <w:szCs w:val="24"/>
        </w:rPr>
        <w:t>(Your code)</w:t>
      </w:r>
    </w:p>
    <w:p w:rsidR="001C4762" w:rsidRPr="00D31DDD"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p>
    <w:p w:rsidR="001C4762" w:rsidRPr="00D31DDD"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000000"/>
          <w:sz w:val="24"/>
          <w:szCs w:val="24"/>
        </w:rPr>
      </w:pPr>
      <w:r w:rsidRPr="00D31DDD">
        <w:rPr>
          <w:rFonts w:ascii="Arial" w:hAnsi="Arial" w:cs="Arial"/>
          <w:b/>
          <w:color w:val="000000"/>
          <w:sz w:val="24"/>
          <w:szCs w:val="24"/>
        </w:rPr>
        <w:t>(Your comment)</w:t>
      </w:r>
    </w:p>
    <w:p w:rsidR="00D31DDD" w:rsidRPr="000B1C7A" w:rsidRDefault="00D31DDD" w:rsidP="000B1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0B1C7A" w:rsidRDefault="000B1C7A"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Default="00D31DDD"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Pr="00D31DDD" w:rsidRDefault="00D31DDD"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D31DDD" w:rsidRPr="000C1B6C" w:rsidRDefault="001C4762" w:rsidP="00546DD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r w:rsidRPr="000C1B6C">
        <w:rPr>
          <w:rFonts w:ascii="Times New Roman" w:hAnsi="Times New Roman" w:cs="Times New Roman"/>
          <w:color w:val="000000"/>
          <w:sz w:val="24"/>
          <w:szCs w:val="24"/>
        </w:rPr>
        <w:t>Regardless of your answer in (1)</w:t>
      </w:r>
      <w:r w:rsidR="00921521">
        <w:rPr>
          <w:rFonts w:ascii="Times New Roman" w:hAnsi="Times New Roman" w:cs="Times New Roman"/>
          <w:color w:val="000000"/>
          <w:sz w:val="24"/>
          <w:szCs w:val="24"/>
        </w:rPr>
        <w:t xml:space="preserve"> and (2)</w:t>
      </w:r>
      <w:r w:rsidRPr="000C1B6C">
        <w:rPr>
          <w:rFonts w:ascii="Times New Roman" w:hAnsi="Times New Roman" w:cs="Times New Roman"/>
          <w:color w:val="000000"/>
          <w:sz w:val="24"/>
          <w:szCs w:val="24"/>
        </w:rPr>
        <w:t>, assume that “B” is stationary</w:t>
      </w:r>
      <w:r w:rsidR="00921521">
        <w:rPr>
          <w:rFonts w:ascii="Times New Roman" w:hAnsi="Times New Roman" w:cs="Times New Roman"/>
          <w:color w:val="000000"/>
          <w:sz w:val="24"/>
          <w:szCs w:val="24"/>
        </w:rPr>
        <w:t xml:space="preserve"> and uncorrelated</w:t>
      </w:r>
      <w:r w:rsidRPr="000C1B6C">
        <w:rPr>
          <w:rFonts w:ascii="Times New Roman" w:hAnsi="Times New Roman" w:cs="Times New Roman"/>
          <w:color w:val="000000"/>
          <w:sz w:val="24"/>
          <w:szCs w:val="24"/>
        </w:rPr>
        <w:t xml:space="preserve">.  Test the sample mean above for significance.  That is, test the hypothesis that the </w:t>
      </w:r>
      <w:r w:rsidR="000C1B6C" w:rsidRPr="000C1B6C">
        <w:rPr>
          <w:rFonts w:ascii="Times New Roman" w:hAnsi="Times New Roman" w:cs="Times New Roman"/>
          <w:color w:val="000000"/>
          <w:sz w:val="24"/>
          <w:szCs w:val="24"/>
        </w:rPr>
        <w:t xml:space="preserve">true </w:t>
      </w:r>
      <w:r w:rsidRPr="000C1B6C">
        <w:rPr>
          <w:rFonts w:ascii="Times New Roman" w:hAnsi="Times New Roman" w:cs="Times New Roman"/>
          <w:color w:val="000000"/>
          <w:sz w:val="24"/>
          <w:szCs w:val="24"/>
        </w:rPr>
        <w:t xml:space="preserve">mean </w:t>
      </w:r>
      <w:r w:rsidR="000C1B6C" w:rsidRPr="000C1B6C">
        <w:rPr>
          <w:rFonts w:ascii="Times New Roman" w:hAnsi="Times New Roman" w:cs="Times New Roman"/>
          <w:color w:val="000000"/>
          <w:sz w:val="24"/>
          <w:szCs w:val="24"/>
        </w:rPr>
        <w:t xml:space="preserve">is zero.  </w:t>
      </w:r>
      <w:r w:rsidR="000B1C7A">
        <w:rPr>
          <w:rFonts w:ascii="Times New Roman" w:hAnsi="Times New Roman" w:cs="Times New Roman"/>
          <w:color w:val="000000"/>
          <w:sz w:val="24"/>
          <w:szCs w:val="24"/>
        </w:rPr>
        <w:t>(See Lecture 3 )</w:t>
      </w:r>
      <w:r w:rsidR="000C1B6C" w:rsidRPr="000C1B6C">
        <w:rPr>
          <w:rFonts w:ascii="Times New Roman" w:hAnsi="Times New Roman" w:cs="Times New Roman"/>
          <w:color w:val="000000"/>
          <w:sz w:val="24"/>
          <w:szCs w:val="24"/>
        </w:rPr>
        <w:t xml:space="preserve"> Which </w:t>
      </w:r>
      <w:r w:rsidR="000B1C7A">
        <w:rPr>
          <w:rFonts w:ascii="Times New Roman" w:hAnsi="Times New Roman" w:cs="Times New Roman"/>
          <w:color w:val="000000"/>
          <w:sz w:val="24"/>
          <w:szCs w:val="24"/>
        </w:rPr>
        <w:t xml:space="preserve">Confidence Interval formula </w:t>
      </w:r>
      <w:r w:rsidR="000C1B6C" w:rsidRPr="000C1B6C">
        <w:rPr>
          <w:rFonts w:ascii="Times New Roman" w:hAnsi="Times New Roman" w:cs="Times New Roman"/>
          <w:color w:val="000000"/>
          <w:sz w:val="24"/>
          <w:szCs w:val="24"/>
        </w:rPr>
        <w:t xml:space="preserve">should you use? Why?  Perform the one of your choice, state numerical result with your statistical conclusion.  </w:t>
      </w:r>
    </w:p>
    <w:p w:rsidR="00D31DDD" w:rsidRPr="00D31DDD" w:rsidRDefault="00D31DDD" w:rsidP="00D31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r w:rsidRPr="00D31DDD">
        <w:rPr>
          <w:rFonts w:ascii="Lucida Console" w:hAnsi="Lucida Console" w:cs="Times New Roman"/>
          <w:color w:val="365F91" w:themeColor="accent1" w:themeShade="BF"/>
          <w:sz w:val="24"/>
          <w:szCs w:val="24"/>
        </w:rPr>
        <w:t>(Your code)</w:t>
      </w:r>
    </w:p>
    <w:p w:rsidR="001C4762" w:rsidRPr="00D31DDD"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cs="Times New Roman"/>
          <w:color w:val="365F91" w:themeColor="accent1" w:themeShade="BF"/>
          <w:sz w:val="24"/>
          <w:szCs w:val="24"/>
        </w:rPr>
      </w:pPr>
    </w:p>
    <w:p w:rsidR="001C4762" w:rsidRPr="00D31DDD"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color w:val="000000"/>
          <w:sz w:val="24"/>
          <w:szCs w:val="24"/>
        </w:rPr>
      </w:pPr>
      <w:r w:rsidRPr="00D31DDD">
        <w:rPr>
          <w:rFonts w:ascii="Arial" w:hAnsi="Arial" w:cs="Arial"/>
          <w:b/>
          <w:color w:val="000000"/>
          <w:sz w:val="24"/>
          <w:szCs w:val="24"/>
        </w:rPr>
        <w:t>(Your comment)</w:t>
      </w: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1C4762" w:rsidRDefault="001C4762" w:rsidP="001C4762">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E6098C" w:rsidRDefault="00E6098C" w:rsidP="001C47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rPr>
      </w:pPr>
    </w:p>
    <w:p w:rsidR="00E6098C" w:rsidRDefault="00E6098C" w:rsidP="00E60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E6098C" w:rsidRPr="00E6098C" w:rsidRDefault="00E6098C" w:rsidP="00E60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4"/>
          <w:szCs w:val="24"/>
        </w:rPr>
      </w:pPr>
    </w:p>
    <w:p w:rsidR="00E6098C" w:rsidRPr="00E6098C" w:rsidRDefault="00E6098C" w:rsidP="00E6098C">
      <w:pPr>
        <w:pStyle w:val="ListParagraph"/>
        <w:rPr>
          <w:rFonts w:ascii="Times New Roman" w:hAnsi="Times New Roman" w:cs="Times New Roman"/>
          <w:color w:val="000000"/>
          <w:sz w:val="24"/>
          <w:szCs w:val="24"/>
        </w:rPr>
      </w:pPr>
    </w:p>
    <w:p w:rsidR="004C2DFC" w:rsidRPr="00E6098C" w:rsidRDefault="004C2DFC" w:rsidP="004C2DFC">
      <w:pPr>
        <w:pStyle w:val="PlainText"/>
        <w:rPr>
          <w:rFonts w:asciiTheme="majorHAnsi" w:hAnsiTheme="majorHAnsi" w:cs="Courier New"/>
        </w:rPr>
      </w:pPr>
    </w:p>
    <w:sectPr w:rsidR="004C2DFC" w:rsidRPr="00E6098C" w:rsidSect="004C2DFC">
      <w:pgSz w:w="12240" w:h="15840"/>
      <w:pgMar w:top="1440" w:right="1502" w:bottom="1440" w:left="15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22EC" w:rsidRDefault="00E822EC" w:rsidP="009B4622">
      <w:pPr>
        <w:spacing w:after="0" w:line="240" w:lineRule="auto"/>
      </w:pPr>
      <w:r>
        <w:separator/>
      </w:r>
    </w:p>
  </w:endnote>
  <w:endnote w:type="continuationSeparator" w:id="0">
    <w:p w:rsidR="00E822EC" w:rsidRDefault="00E822EC" w:rsidP="009B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UI Gothic">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22EC" w:rsidRDefault="00E822EC" w:rsidP="009B4622">
      <w:pPr>
        <w:spacing w:after="0" w:line="240" w:lineRule="auto"/>
      </w:pPr>
      <w:r>
        <w:separator/>
      </w:r>
    </w:p>
  </w:footnote>
  <w:footnote w:type="continuationSeparator" w:id="0">
    <w:p w:rsidR="00E822EC" w:rsidRDefault="00E822EC" w:rsidP="009B46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07C31"/>
    <w:multiLevelType w:val="hybridMultilevel"/>
    <w:tmpl w:val="7096AB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01AC4"/>
    <w:multiLevelType w:val="hybridMultilevel"/>
    <w:tmpl w:val="6F929DD4"/>
    <w:lvl w:ilvl="0" w:tplc="BAE6B45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AwNDe2NDEzNTM3szBU0lEKTi0uzszPAykwqgUAR9j5RywAAAA="/>
  </w:docVars>
  <w:rsids>
    <w:rsidRoot w:val="00F65F3E"/>
    <w:rsid w:val="00007B91"/>
    <w:rsid w:val="00032ABB"/>
    <w:rsid w:val="0003578D"/>
    <w:rsid w:val="000372DB"/>
    <w:rsid w:val="00044451"/>
    <w:rsid w:val="00047296"/>
    <w:rsid w:val="000529B8"/>
    <w:rsid w:val="00053F4B"/>
    <w:rsid w:val="000708D1"/>
    <w:rsid w:val="00072D03"/>
    <w:rsid w:val="00082D45"/>
    <w:rsid w:val="00095602"/>
    <w:rsid w:val="000A6D5C"/>
    <w:rsid w:val="000A7C21"/>
    <w:rsid w:val="000B14AD"/>
    <w:rsid w:val="000B1C7A"/>
    <w:rsid w:val="000B5924"/>
    <w:rsid w:val="000B5A06"/>
    <w:rsid w:val="000B7396"/>
    <w:rsid w:val="000C1B6C"/>
    <w:rsid w:val="000C5598"/>
    <w:rsid w:val="000D35D0"/>
    <w:rsid w:val="000D6A9D"/>
    <w:rsid w:val="000E135F"/>
    <w:rsid w:val="000F3593"/>
    <w:rsid w:val="000F5AAE"/>
    <w:rsid w:val="00103E4A"/>
    <w:rsid w:val="001050D2"/>
    <w:rsid w:val="00111FFF"/>
    <w:rsid w:val="00112DC9"/>
    <w:rsid w:val="00132F20"/>
    <w:rsid w:val="00133EEE"/>
    <w:rsid w:val="00141539"/>
    <w:rsid w:val="00143D77"/>
    <w:rsid w:val="0015418B"/>
    <w:rsid w:val="0015579D"/>
    <w:rsid w:val="00157961"/>
    <w:rsid w:val="00162D50"/>
    <w:rsid w:val="00162F08"/>
    <w:rsid w:val="00171B07"/>
    <w:rsid w:val="00191E1D"/>
    <w:rsid w:val="00193056"/>
    <w:rsid w:val="0019659E"/>
    <w:rsid w:val="001A343C"/>
    <w:rsid w:val="001A411C"/>
    <w:rsid w:val="001A7074"/>
    <w:rsid w:val="001A7EDF"/>
    <w:rsid w:val="001C17D4"/>
    <w:rsid w:val="001C286D"/>
    <w:rsid w:val="001C4762"/>
    <w:rsid w:val="001D088D"/>
    <w:rsid w:val="001D21FD"/>
    <w:rsid w:val="001E1936"/>
    <w:rsid w:val="001F303D"/>
    <w:rsid w:val="001F401E"/>
    <w:rsid w:val="00205AC2"/>
    <w:rsid w:val="002100E7"/>
    <w:rsid w:val="002125AF"/>
    <w:rsid w:val="00226539"/>
    <w:rsid w:val="00242260"/>
    <w:rsid w:val="00271170"/>
    <w:rsid w:val="00277120"/>
    <w:rsid w:val="00281B0C"/>
    <w:rsid w:val="002833AD"/>
    <w:rsid w:val="00285F4F"/>
    <w:rsid w:val="00286756"/>
    <w:rsid w:val="00294478"/>
    <w:rsid w:val="00296EDE"/>
    <w:rsid w:val="002A3B85"/>
    <w:rsid w:val="002A76D2"/>
    <w:rsid w:val="002C398A"/>
    <w:rsid w:val="002D0391"/>
    <w:rsid w:val="002D74F9"/>
    <w:rsid w:val="002E0650"/>
    <w:rsid w:val="002E77A0"/>
    <w:rsid w:val="003018AA"/>
    <w:rsid w:val="0030368A"/>
    <w:rsid w:val="003077BC"/>
    <w:rsid w:val="003078D7"/>
    <w:rsid w:val="003137D2"/>
    <w:rsid w:val="003210C1"/>
    <w:rsid w:val="00321161"/>
    <w:rsid w:val="003249F3"/>
    <w:rsid w:val="00324B7E"/>
    <w:rsid w:val="00336E11"/>
    <w:rsid w:val="003509DE"/>
    <w:rsid w:val="003522EF"/>
    <w:rsid w:val="003564B2"/>
    <w:rsid w:val="0035691F"/>
    <w:rsid w:val="003618ED"/>
    <w:rsid w:val="00363BAB"/>
    <w:rsid w:val="00366764"/>
    <w:rsid w:val="00372D4B"/>
    <w:rsid w:val="0038129C"/>
    <w:rsid w:val="003838C6"/>
    <w:rsid w:val="003842B5"/>
    <w:rsid w:val="0038574D"/>
    <w:rsid w:val="00391D94"/>
    <w:rsid w:val="00396DF5"/>
    <w:rsid w:val="003A0F79"/>
    <w:rsid w:val="003B0E23"/>
    <w:rsid w:val="003B0F44"/>
    <w:rsid w:val="003C1875"/>
    <w:rsid w:val="003C6255"/>
    <w:rsid w:val="003D47A4"/>
    <w:rsid w:val="003D532F"/>
    <w:rsid w:val="003E02B1"/>
    <w:rsid w:val="003E6303"/>
    <w:rsid w:val="003F13BF"/>
    <w:rsid w:val="003F174F"/>
    <w:rsid w:val="003F6761"/>
    <w:rsid w:val="003F7930"/>
    <w:rsid w:val="0040641A"/>
    <w:rsid w:val="00412F3F"/>
    <w:rsid w:val="00420E59"/>
    <w:rsid w:val="00421519"/>
    <w:rsid w:val="00424C7C"/>
    <w:rsid w:val="004409A1"/>
    <w:rsid w:val="004435DC"/>
    <w:rsid w:val="0044450E"/>
    <w:rsid w:val="00452753"/>
    <w:rsid w:val="00455180"/>
    <w:rsid w:val="00475E39"/>
    <w:rsid w:val="00476946"/>
    <w:rsid w:val="00486F4D"/>
    <w:rsid w:val="00490F8D"/>
    <w:rsid w:val="00492326"/>
    <w:rsid w:val="004A141D"/>
    <w:rsid w:val="004A18C4"/>
    <w:rsid w:val="004A253C"/>
    <w:rsid w:val="004A2E43"/>
    <w:rsid w:val="004A7A8D"/>
    <w:rsid w:val="004B6003"/>
    <w:rsid w:val="004B72E7"/>
    <w:rsid w:val="004C1DFD"/>
    <w:rsid w:val="004C2DFC"/>
    <w:rsid w:val="004C4509"/>
    <w:rsid w:val="004D0CE5"/>
    <w:rsid w:val="004E0EF9"/>
    <w:rsid w:val="004E54B1"/>
    <w:rsid w:val="004F4B6D"/>
    <w:rsid w:val="004F6507"/>
    <w:rsid w:val="00502801"/>
    <w:rsid w:val="00503961"/>
    <w:rsid w:val="0052069E"/>
    <w:rsid w:val="00521F02"/>
    <w:rsid w:val="00523206"/>
    <w:rsid w:val="005249A0"/>
    <w:rsid w:val="00530670"/>
    <w:rsid w:val="00543BCB"/>
    <w:rsid w:val="005442E2"/>
    <w:rsid w:val="005465B7"/>
    <w:rsid w:val="00551C1C"/>
    <w:rsid w:val="00562819"/>
    <w:rsid w:val="005639F9"/>
    <w:rsid w:val="0059789E"/>
    <w:rsid w:val="005A4D68"/>
    <w:rsid w:val="005A7F56"/>
    <w:rsid w:val="005B2426"/>
    <w:rsid w:val="005B24BD"/>
    <w:rsid w:val="005C117B"/>
    <w:rsid w:val="005C23C4"/>
    <w:rsid w:val="005C304A"/>
    <w:rsid w:val="005C33C0"/>
    <w:rsid w:val="005C38B2"/>
    <w:rsid w:val="005C7C15"/>
    <w:rsid w:val="005D05CC"/>
    <w:rsid w:val="005D1821"/>
    <w:rsid w:val="005D5360"/>
    <w:rsid w:val="005E10FC"/>
    <w:rsid w:val="005E2E97"/>
    <w:rsid w:val="005E5DAE"/>
    <w:rsid w:val="005F311B"/>
    <w:rsid w:val="005F3AA5"/>
    <w:rsid w:val="006025C5"/>
    <w:rsid w:val="00607BCC"/>
    <w:rsid w:val="006135C4"/>
    <w:rsid w:val="00623A27"/>
    <w:rsid w:val="00633A0B"/>
    <w:rsid w:val="00633B9F"/>
    <w:rsid w:val="006400C1"/>
    <w:rsid w:val="006455B2"/>
    <w:rsid w:val="00647381"/>
    <w:rsid w:val="006513E2"/>
    <w:rsid w:val="006516C9"/>
    <w:rsid w:val="006534F0"/>
    <w:rsid w:val="00656949"/>
    <w:rsid w:val="0066092A"/>
    <w:rsid w:val="00667AB6"/>
    <w:rsid w:val="00673EA4"/>
    <w:rsid w:val="00677001"/>
    <w:rsid w:val="0068040B"/>
    <w:rsid w:val="00685C61"/>
    <w:rsid w:val="00692063"/>
    <w:rsid w:val="006A43B1"/>
    <w:rsid w:val="006B46CE"/>
    <w:rsid w:val="006C5339"/>
    <w:rsid w:val="006C6285"/>
    <w:rsid w:val="006C75A8"/>
    <w:rsid w:val="006E36A6"/>
    <w:rsid w:val="006E40D4"/>
    <w:rsid w:val="006F4CD7"/>
    <w:rsid w:val="006F5268"/>
    <w:rsid w:val="00705FFE"/>
    <w:rsid w:val="007073D7"/>
    <w:rsid w:val="00715C57"/>
    <w:rsid w:val="00715D24"/>
    <w:rsid w:val="007202DD"/>
    <w:rsid w:val="007224FB"/>
    <w:rsid w:val="00742F99"/>
    <w:rsid w:val="00743C04"/>
    <w:rsid w:val="0076690D"/>
    <w:rsid w:val="00767F92"/>
    <w:rsid w:val="00775D84"/>
    <w:rsid w:val="007851DF"/>
    <w:rsid w:val="00786646"/>
    <w:rsid w:val="00786D96"/>
    <w:rsid w:val="007B4928"/>
    <w:rsid w:val="007B68F3"/>
    <w:rsid w:val="007C202A"/>
    <w:rsid w:val="007D28AB"/>
    <w:rsid w:val="007D3CF7"/>
    <w:rsid w:val="007D63D0"/>
    <w:rsid w:val="007E02DC"/>
    <w:rsid w:val="007F1EA7"/>
    <w:rsid w:val="007F3ABA"/>
    <w:rsid w:val="007F7A2B"/>
    <w:rsid w:val="0080231E"/>
    <w:rsid w:val="00806214"/>
    <w:rsid w:val="00807E31"/>
    <w:rsid w:val="008130B7"/>
    <w:rsid w:val="008224F7"/>
    <w:rsid w:val="00824843"/>
    <w:rsid w:val="008257C8"/>
    <w:rsid w:val="0083193B"/>
    <w:rsid w:val="008428FF"/>
    <w:rsid w:val="008521BB"/>
    <w:rsid w:val="008533C3"/>
    <w:rsid w:val="0085399A"/>
    <w:rsid w:val="00873FA7"/>
    <w:rsid w:val="008862B3"/>
    <w:rsid w:val="00886424"/>
    <w:rsid w:val="00892202"/>
    <w:rsid w:val="00895698"/>
    <w:rsid w:val="008A1CFF"/>
    <w:rsid w:val="008A1ED4"/>
    <w:rsid w:val="008A46A5"/>
    <w:rsid w:val="008B66A9"/>
    <w:rsid w:val="008C2435"/>
    <w:rsid w:val="008C5F74"/>
    <w:rsid w:val="008C6D1C"/>
    <w:rsid w:val="008D19C7"/>
    <w:rsid w:val="008D2E65"/>
    <w:rsid w:val="008D74F5"/>
    <w:rsid w:val="008E0DA9"/>
    <w:rsid w:val="008F2CF6"/>
    <w:rsid w:val="00905276"/>
    <w:rsid w:val="00910219"/>
    <w:rsid w:val="0091361C"/>
    <w:rsid w:val="00915B7A"/>
    <w:rsid w:val="00920F94"/>
    <w:rsid w:val="00921521"/>
    <w:rsid w:val="009344A1"/>
    <w:rsid w:val="00941060"/>
    <w:rsid w:val="00952CA2"/>
    <w:rsid w:val="0096161A"/>
    <w:rsid w:val="0097079C"/>
    <w:rsid w:val="00977FD9"/>
    <w:rsid w:val="0098397B"/>
    <w:rsid w:val="00995081"/>
    <w:rsid w:val="009A32B9"/>
    <w:rsid w:val="009B198F"/>
    <w:rsid w:val="009B4622"/>
    <w:rsid w:val="009B73C0"/>
    <w:rsid w:val="009C15F8"/>
    <w:rsid w:val="009C47BF"/>
    <w:rsid w:val="009D576A"/>
    <w:rsid w:val="009D612B"/>
    <w:rsid w:val="009D7D70"/>
    <w:rsid w:val="009E16A1"/>
    <w:rsid w:val="009E2867"/>
    <w:rsid w:val="009F1A93"/>
    <w:rsid w:val="00A05F0E"/>
    <w:rsid w:val="00A208FA"/>
    <w:rsid w:val="00A27A5D"/>
    <w:rsid w:val="00A31F57"/>
    <w:rsid w:val="00A42DB9"/>
    <w:rsid w:val="00A42EB6"/>
    <w:rsid w:val="00A47424"/>
    <w:rsid w:val="00A50EC9"/>
    <w:rsid w:val="00A52A80"/>
    <w:rsid w:val="00A70A2C"/>
    <w:rsid w:val="00A77FAC"/>
    <w:rsid w:val="00A82FD0"/>
    <w:rsid w:val="00A84940"/>
    <w:rsid w:val="00A94623"/>
    <w:rsid w:val="00A94E73"/>
    <w:rsid w:val="00A95D4F"/>
    <w:rsid w:val="00AA6176"/>
    <w:rsid w:val="00AB7BBF"/>
    <w:rsid w:val="00AC41F4"/>
    <w:rsid w:val="00AC733C"/>
    <w:rsid w:val="00AD3E6B"/>
    <w:rsid w:val="00AD78EC"/>
    <w:rsid w:val="00AE6483"/>
    <w:rsid w:val="00AF012E"/>
    <w:rsid w:val="00AF019C"/>
    <w:rsid w:val="00B0112B"/>
    <w:rsid w:val="00B07152"/>
    <w:rsid w:val="00B13C87"/>
    <w:rsid w:val="00B25445"/>
    <w:rsid w:val="00B320A0"/>
    <w:rsid w:val="00B32D94"/>
    <w:rsid w:val="00B3368A"/>
    <w:rsid w:val="00B44FE7"/>
    <w:rsid w:val="00B53911"/>
    <w:rsid w:val="00B6699A"/>
    <w:rsid w:val="00B73B0C"/>
    <w:rsid w:val="00B814D9"/>
    <w:rsid w:val="00B81C9A"/>
    <w:rsid w:val="00B81CA3"/>
    <w:rsid w:val="00B82080"/>
    <w:rsid w:val="00B827A6"/>
    <w:rsid w:val="00B82C8C"/>
    <w:rsid w:val="00B85179"/>
    <w:rsid w:val="00B93FC7"/>
    <w:rsid w:val="00BA0101"/>
    <w:rsid w:val="00BB33A9"/>
    <w:rsid w:val="00BC1F5B"/>
    <w:rsid w:val="00BC4E72"/>
    <w:rsid w:val="00BC7F1E"/>
    <w:rsid w:val="00BD7B8F"/>
    <w:rsid w:val="00BE1310"/>
    <w:rsid w:val="00BE2CBB"/>
    <w:rsid w:val="00C01D85"/>
    <w:rsid w:val="00C06BA6"/>
    <w:rsid w:val="00C155F2"/>
    <w:rsid w:val="00C16FFD"/>
    <w:rsid w:val="00C27885"/>
    <w:rsid w:val="00C404A2"/>
    <w:rsid w:val="00C500F9"/>
    <w:rsid w:val="00C623CF"/>
    <w:rsid w:val="00C73BD5"/>
    <w:rsid w:val="00C9111B"/>
    <w:rsid w:val="00C92593"/>
    <w:rsid w:val="00C93C37"/>
    <w:rsid w:val="00C95829"/>
    <w:rsid w:val="00CA6EF6"/>
    <w:rsid w:val="00CA78EF"/>
    <w:rsid w:val="00CD6E11"/>
    <w:rsid w:val="00CD7790"/>
    <w:rsid w:val="00CE60ED"/>
    <w:rsid w:val="00CE7DA3"/>
    <w:rsid w:val="00CF009B"/>
    <w:rsid w:val="00CF1774"/>
    <w:rsid w:val="00CF5E78"/>
    <w:rsid w:val="00CF70BD"/>
    <w:rsid w:val="00D036B7"/>
    <w:rsid w:val="00D05263"/>
    <w:rsid w:val="00D172F1"/>
    <w:rsid w:val="00D240A8"/>
    <w:rsid w:val="00D31DDD"/>
    <w:rsid w:val="00D331FB"/>
    <w:rsid w:val="00D33404"/>
    <w:rsid w:val="00D346ED"/>
    <w:rsid w:val="00D368B0"/>
    <w:rsid w:val="00D36FDD"/>
    <w:rsid w:val="00D46EA6"/>
    <w:rsid w:val="00D63FFD"/>
    <w:rsid w:val="00D64310"/>
    <w:rsid w:val="00D82EAE"/>
    <w:rsid w:val="00D85940"/>
    <w:rsid w:val="00D90A95"/>
    <w:rsid w:val="00DA4059"/>
    <w:rsid w:val="00DA5FDD"/>
    <w:rsid w:val="00DB5088"/>
    <w:rsid w:val="00DB6FBE"/>
    <w:rsid w:val="00DC2541"/>
    <w:rsid w:val="00DC27FF"/>
    <w:rsid w:val="00DC50A4"/>
    <w:rsid w:val="00DC5CBA"/>
    <w:rsid w:val="00DD701B"/>
    <w:rsid w:val="00DE041C"/>
    <w:rsid w:val="00DF5232"/>
    <w:rsid w:val="00DF79E6"/>
    <w:rsid w:val="00DF7CC3"/>
    <w:rsid w:val="00E104B0"/>
    <w:rsid w:val="00E246D9"/>
    <w:rsid w:val="00E2484C"/>
    <w:rsid w:val="00E25542"/>
    <w:rsid w:val="00E276A8"/>
    <w:rsid w:val="00E27A8E"/>
    <w:rsid w:val="00E32474"/>
    <w:rsid w:val="00E41159"/>
    <w:rsid w:val="00E41703"/>
    <w:rsid w:val="00E50B72"/>
    <w:rsid w:val="00E6098C"/>
    <w:rsid w:val="00E609CF"/>
    <w:rsid w:val="00E73F4B"/>
    <w:rsid w:val="00E81BC0"/>
    <w:rsid w:val="00E81FC1"/>
    <w:rsid w:val="00E822EC"/>
    <w:rsid w:val="00E93E7A"/>
    <w:rsid w:val="00E96819"/>
    <w:rsid w:val="00EA6A60"/>
    <w:rsid w:val="00EB4DCA"/>
    <w:rsid w:val="00EC1D6E"/>
    <w:rsid w:val="00EC5628"/>
    <w:rsid w:val="00EC7D1D"/>
    <w:rsid w:val="00EE05A0"/>
    <w:rsid w:val="00EE2231"/>
    <w:rsid w:val="00EE408E"/>
    <w:rsid w:val="00EE5872"/>
    <w:rsid w:val="00EE6FC1"/>
    <w:rsid w:val="00EF3899"/>
    <w:rsid w:val="00EF431D"/>
    <w:rsid w:val="00EF5AE4"/>
    <w:rsid w:val="00F1050B"/>
    <w:rsid w:val="00F22ED2"/>
    <w:rsid w:val="00F31803"/>
    <w:rsid w:val="00F3721E"/>
    <w:rsid w:val="00F43887"/>
    <w:rsid w:val="00F53358"/>
    <w:rsid w:val="00F535C8"/>
    <w:rsid w:val="00F562F6"/>
    <w:rsid w:val="00F56834"/>
    <w:rsid w:val="00F634E3"/>
    <w:rsid w:val="00F65F3E"/>
    <w:rsid w:val="00F6630A"/>
    <w:rsid w:val="00F90138"/>
    <w:rsid w:val="00F934E3"/>
    <w:rsid w:val="00F93520"/>
    <w:rsid w:val="00F93DE6"/>
    <w:rsid w:val="00F95E15"/>
    <w:rsid w:val="00FB2103"/>
    <w:rsid w:val="00FB6854"/>
    <w:rsid w:val="00FC2E7E"/>
    <w:rsid w:val="00FD0912"/>
    <w:rsid w:val="00FE127C"/>
    <w:rsid w:val="00FF5C6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0E4FA"/>
  <w15:docId w15:val="{5E0DB3B0-3789-46B6-B947-BED517784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5F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C2DF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C2DFC"/>
    <w:rPr>
      <w:rFonts w:ascii="Consolas" w:hAnsi="Consolas"/>
      <w:sz w:val="21"/>
      <w:szCs w:val="21"/>
    </w:rPr>
  </w:style>
  <w:style w:type="paragraph" w:styleId="Header">
    <w:name w:val="header"/>
    <w:basedOn w:val="Normal"/>
    <w:link w:val="HeaderChar"/>
    <w:uiPriority w:val="99"/>
    <w:semiHidden/>
    <w:unhideWhenUsed/>
    <w:rsid w:val="009B462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B4622"/>
  </w:style>
  <w:style w:type="paragraph" w:styleId="Footer">
    <w:name w:val="footer"/>
    <w:basedOn w:val="Normal"/>
    <w:link w:val="FooterChar"/>
    <w:uiPriority w:val="99"/>
    <w:semiHidden/>
    <w:unhideWhenUsed/>
    <w:rsid w:val="009B462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B4622"/>
  </w:style>
  <w:style w:type="paragraph" w:styleId="BalloonText">
    <w:name w:val="Balloon Text"/>
    <w:basedOn w:val="Normal"/>
    <w:link w:val="BalloonTextChar"/>
    <w:uiPriority w:val="99"/>
    <w:semiHidden/>
    <w:unhideWhenUsed/>
    <w:rsid w:val="003F174F"/>
    <w:pPr>
      <w:spacing w:after="0" w:line="240" w:lineRule="auto"/>
    </w:pPr>
    <w:rPr>
      <w:rFonts w:ascii="MS UI Gothic" w:eastAsia="MS UI Gothic"/>
      <w:sz w:val="18"/>
      <w:szCs w:val="18"/>
    </w:rPr>
  </w:style>
  <w:style w:type="character" w:customStyle="1" w:styleId="BalloonTextChar">
    <w:name w:val="Balloon Text Char"/>
    <w:basedOn w:val="DefaultParagraphFont"/>
    <w:link w:val="BalloonText"/>
    <w:uiPriority w:val="99"/>
    <w:semiHidden/>
    <w:rsid w:val="003F174F"/>
    <w:rPr>
      <w:rFonts w:ascii="MS UI Gothic" w:eastAsia="MS UI Gothic"/>
      <w:sz w:val="18"/>
      <w:szCs w:val="18"/>
    </w:rPr>
  </w:style>
  <w:style w:type="paragraph" w:styleId="HTMLPreformatted">
    <w:name w:val="HTML Preformatted"/>
    <w:basedOn w:val="Normal"/>
    <w:link w:val="HTMLPreformattedChar"/>
    <w:uiPriority w:val="99"/>
    <w:semiHidden/>
    <w:unhideWhenUsed/>
    <w:rsid w:val="005A4D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4D68"/>
    <w:rPr>
      <w:rFonts w:ascii="Courier New" w:eastAsia="Times New Roman" w:hAnsi="Courier New" w:cs="Courier New"/>
      <w:sz w:val="20"/>
      <w:szCs w:val="20"/>
    </w:rPr>
  </w:style>
  <w:style w:type="paragraph" w:styleId="ListParagraph">
    <w:name w:val="List Paragraph"/>
    <w:basedOn w:val="Normal"/>
    <w:uiPriority w:val="34"/>
    <w:qFormat/>
    <w:rsid w:val="00DA40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35044">
      <w:bodyDiv w:val="1"/>
      <w:marLeft w:val="0"/>
      <w:marRight w:val="0"/>
      <w:marTop w:val="0"/>
      <w:marBottom w:val="0"/>
      <w:divBdr>
        <w:top w:val="none" w:sz="0" w:space="0" w:color="auto"/>
        <w:left w:val="none" w:sz="0" w:space="0" w:color="auto"/>
        <w:bottom w:val="none" w:sz="0" w:space="0" w:color="auto"/>
        <w:right w:val="none" w:sz="0" w:space="0" w:color="auto"/>
      </w:divBdr>
    </w:div>
    <w:div w:id="165900706">
      <w:bodyDiv w:val="1"/>
      <w:marLeft w:val="0"/>
      <w:marRight w:val="0"/>
      <w:marTop w:val="0"/>
      <w:marBottom w:val="0"/>
      <w:divBdr>
        <w:top w:val="none" w:sz="0" w:space="0" w:color="auto"/>
        <w:left w:val="none" w:sz="0" w:space="0" w:color="auto"/>
        <w:bottom w:val="none" w:sz="0" w:space="0" w:color="auto"/>
        <w:right w:val="none" w:sz="0" w:space="0" w:color="auto"/>
      </w:divBdr>
    </w:div>
    <w:div w:id="1243173498">
      <w:bodyDiv w:val="1"/>
      <w:marLeft w:val="0"/>
      <w:marRight w:val="0"/>
      <w:marTop w:val="0"/>
      <w:marBottom w:val="0"/>
      <w:divBdr>
        <w:top w:val="none" w:sz="0" w:space="0" w:color="auto"/>
        <w:left w:val="none" w:sz="0" w:space="0" w:color="auto"/>
        <w:bottom w:val="none" w:sz="0" w:space="0" w:color="auto"/>
        <w:right w:val="none" w:sz="0" w:space="0" w:color="auto"/>
      </w:divBdr>
    </w:div>
    <w:div w:id="1743284794">
      <w:bodyDiv w:val="1"/>
      <w:marLeft w:val="0"/>
      <w:marRight w:val="0"/>
      <w:marTop w:val="0"/>
      <w:marBottom w:val="0"/>
      <w:divBdr>
        <w:top w:val="none" w:sz="0" w:space="0" w:color="auto"/>
        <w:left w:val="none" w:sz="0" w:space="0" w:color="auto"/>
        <w:bottom w:val="none" w:sz="0" w:space="0" w:color="auto"/>
        <w:right w:val="none" w:sz="0" w:space="0" w:color="auto"/>
      </w:divBdr>
    </w:div>
    <w:div w:id="175859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298</Words>
  <Characters>1700</Characters>
  <Application>Microsoft Office Word</Application>
  <DocSecurity>0</DocSecurity>
  <Lines>14</Lines>
  <Paragraphs>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dc:creator>
  <cp:lastModifiedBy>Microsoft Office User</cp:lastModifiedBy>
  <cp:revision>55</cp:revision>
  <dcterms:created xsi:type="dcterms:W3CDTF">2013-10-22T01:15:00Z</dcterms:created>
  <dcterms:modified xsi:type="dcterms:W3CDTF">2018-01-26T19:48:00Z</dcterms:modified>
</cp:coreProperties>
</file>